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FEC62" w14:textId="12830C1E" w:rsidR="007D3CAD" w:rsidRPr="007D3CAD" w:rsidRDefault="007D3CAD" w:rsidP="00ED0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1B2DF"/>
        <w:tabs>
          <w:tab w:val="left" w:pos="1080"/>
          <w:tab w:val="left" w:pos="2660"/>
        </w:tabs>
        <w:spacing w:before="80" w:after="80"/>
        <w:rPr>
          <w:rFonts w:ascii="Calibri" w:hAnsi="Calibri"/>
          <w:b/>
        </w:rPr>
      </w:pPr>
      <w:r w:rsidRPr="007D3CAD">
        <w:rPr>
          <w:rFonts w:ascii="Calibri" w:hAnsi="Calibri"/>
          <w:b/>
        </w:rPr>
        <w:t>Name and Contact Detai</w:t>
      </w:r>
      <w:r w:rsidR="00B954A6">
        <w:rPr>
          <w:rFonts w:ascii="Calibri" w:hAnsi="Calibri"/>
          <w:b/>
        </w:rPr>
        <w:t>ls</w:t>
      </w:r>
      <w:r w:rsidR="00B954A6">
        <w:rPr>
          <w:rFonts w:ascii="Calibri" w:hAnsi="Calibri"/>
          <w:b/>
        </w:rPr>
        <w:tab/>
      </w:r>
    </w:p>
    <w:p w14:paraId="189C5B66" w14:textId="77777777" w:rsidR="00E90D6C" w:rsidRPr="00345B58" w:rsidRDefault="002A76D6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Contact Person</w:t>
      </w:r>
      <w:r w:rsidR="00E90D6C" w:rsidRPr="00345B58">
        <w:t>:</w:t>
      </w:r>
      <w:r w:rsidR="00B96927" w:rsidRPr="00345B58">
        <w:t xml:space="preserve"> </w:t>
      </w:r>
      <w:r w:rsidR="00E90D6C" w:rsidRPr="00345B58">
        <w:t>__________________</w:t>
      </w:r>
      <w:r w:rsidR="00ED215B">
        <w:t xml:space="preserve">____________________________   </w:t>
      </w:r>
      <w:r w:rsidR="00E90D6C" w:rsidRPr="00345B58">
        <w:t>Da</w:t>
      </w:r>
      <w:r w:rsidR="002F6C49" w:rsidRPr="00345B58">
        <w:t>te:</w:t>
      </w:r>
      <w:r w:rsidR="00E46990" w:rsidRPr="00345B58">
        <w:t xml:space="preserve"> </w:t>
      </w:r>
      <w:r w:rsidR="002F6C49" w:rsidRPr="00345B58">
        <w:t>____________   Lead Source:</w:t>
      </w:r>
      <w:r w:rsidR="00E46990" w:rsidRPr="00345B58">
        <w:t xml:space="preserve"> </w:t>
      </w:r>
      <w:r w:rsidR="002F6C49" w:rsidRPr="00345B58">
        <w:t>__</w:t>
      </w:r>
      <w:r w:rsidR="00E90D6C" w:rsidRPr="00345B58">
        <w:t>_______________</w:t>
      </w:r>
    </w:p>
    <w:p w14:paraId="416B0BD5" w14:textId="77777777" w:rsidR="00E90D6C" w:rsidRPr="00345B58" w:rsidRDefault="00DC230F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Address:</w:t>
      </w:r>
      <w:r w:rsidR="006472C9">
        <w:t xml:space="preserve"> _____</w:t>
      </w:r>
      <w:r w:rsidR="00E90D6C" w:rsidRPr="00345B58">
        <w:t>___________________</w:t>
      </w:r>
      <w:r w:rsidR="00ED215B">
        <w:t xml:space="preserve">___________________________    </w:t>
      </w:r>
      <w:r w:rsidR="00E90D6C" w:rsidRPr="00345B58">
        <w:t>Home Phone:</w:t>
      </w:r>
      <w:r w:rsidR="00E46990" w:rsidRPr="00345B58">
        <w:t xml:space="preserve"> </w:t>
      </w:r>
      <w:r w:rsidR="00E90D6C" w:rsidRPr="00345B58">
        <w:t>__________________________________</w:t>
      </w:r>
    </w:p>
    <w:p w14:paraId="42B1B190" w14:textId="77777777" w:rsidR="00E90D6C" w:rsidRPr="00345B58" w:rsidRDefault="007D2B69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Company Name</w:t>
      </w:r>
      <w:r w:rsidR="00E90D6C" w:rsidRPr="00345B58">
        <w:t>:</w:t>
      </w:r>
      <w:r w:rsidR="00B96927" w:rsidRPr="00345B58">
        <w:t xml:space="preserve"> </w:t>
      </w:r>
      <w:r w:rsidR="00E90D6C" w:rsidRPr="00345B58">
        <w:t>___________________</w:t>
      </w:r>
      <w:r w:rsidR="00B96927" w:rsidRPr="00345B58">
        <w:t>__________________________</w:t>
      </w:r>
      <w:r w:rsidR="00DC230F" w:rsidRPr="00345B58">
        <w:t xml:space="preserve">  </w:t>
      </w:r>
      <w:r w:rsidR="00E90D6C" w:rsidRPr="00345B58">
        <w:t xml:space="preserve"> </w:t>
      </w:r>
      <w:r w:rsidR="00ED215B">
        <w:t xml:space="preserve"> </w:t>
      </w:r>
      <w:r w:rsidR="00E90D6C" w:rsidRPr="00345B58">
        <w:t>Cell Phone:</w:t>
      </w:r>
      <w:r w:rsidR="00E46990" w:rsidRPr="00345B58">
        <w:t xml:space="preserve"> </w:t>
      </w:r>
      <w:r w:rsidR="00E90D6C" w:rsidRPr="00345B58">
        <w:t>___________________________________</w:t>
      </w:r>
      <w:r w:rsidR="00E90D6C" w:rsidRPr="00345B58">
        <w:tab/>
      </w:r>
    </w:p>
    <w:p w14:paraId="35F5AA38" w14:textId="77777777" w:rsidR="00E90D6C" w:rsidRPr="00345B58" w:rsidRDefault="007D2B69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Specialized Field (GC, Plumb</w:t>
      </w:r>
      <w:r w:rsidR="00B96927" w:rsidRPr="00345B58">
        <w:t>er</w:t>
      </w:r>
      <w:r w:rsidRPr="00345B58">
        <w:t>, Electric,</w:t>
      </w:r>
      <w:r w:rsidR="00B96927" w:rsidRPr="00345B58">
        <w:t xml:space="preserve"> Roofer,</w:t>
      </w:r>
      <w:r w:rsidRPr="00345B58">
        <w:t xml:space="preserve"> </w:t>
      </w:r>
      <w:proofErr w:type="spellStart"/>
      <w:r w:rsidRPr="00345B58">
        <w:t>etc</w:t>
      </w:r>
      <w:proofErr w:type="spellEnd"/>
      <w:proofErr w:type="gramStart"/>
      <w:r w:rsidRPr="00345B58">
        <w:t>)</w:t>
      </w:r>
      <w:r w:rsidR="00E90D6C" w:rsidRPr="00345B58">
        <w:t>:_</w:t>
      </w:r>
      <w:proofErr w:type="gramEnd"/>
      <w:r w:rsidR="00E90D6C" w:rsidRPr="00345B58">
        <w:t>_____________</w:t>
      </w:r>
      <w:r w:rsidR="00B96927" w:rsidRPr="00345B58">
        <w:t>_</w:t>
      </w:r>
      <w:r w:rsidR="00DC230F" w:rsidRPr="00345B58">
        <w:t xml:space="preserve">  </w:t>
      </w:r>
      <w:r w:rsidR="00B96927" w:rsidRPr="00345B58">
        <w:t xml:space="preserve"> </w:t>
      </w:r>
      <w:r w:rsidR="00ED215B">
        <w:t xml:space="preserve"> </w:t>
      </w:r>
      <w:r w:rsidR="00E90D6C" w:rsidRPr="00345B58">
        <w:t>Work Ph</w:t>
      </w:r>
      <w:r w:rsidR="00B96927" w:rsidRPr="00345B58">
        <w:t>one:</w:t>
      </w:r>
      <w:r w:rsidR="00E46990" w:rsidRPr="00345B58">
        <w:t xml:space="preserve"> </w:t>
      </w:r>
      <w:r w:rsidR="00B96927" w:rsidRPr="00345B58">
        <w:t>_______________________</w:t>
      </w:r>
      <w:r w:rsidR="00E90D6C" w:rsidRPr="00345B58">
        <w:t>_____</w:t>
      </w:r>
      <w:r w:rsidR="008205FB">
        <w:t>_____</w:t>
      </w:r>
      <w:r w:rsidR="00E90D6C" w:rsidRPr="00345B58">
        <w:t>_</w:t>
      </w:r>
    </w:p>
    <w:p w14:paraId="2C8FF612" w14:textId="77777777" w:rsidR="00E90D6C" w:rsidRDefault="00E90D6C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___________________</w:t>
      </w:r>
      <w:r w:rsidR="007D2B69" w:rsidRPr="00345B58">
        <w:t>_________________________</w:t>
      </w:r>
      <w:r w:rsidR="008205FB">
        <w:t>______________</w:t>
      </w:r>
      <w:r w:rsidR="007D2B69" w:rsidRPr="00345B58">
        <w:t xml:space="preserve">_    </w:t>
      </w:r>
      <w:r w:rsidR="00F14739" w:rsidRPr="00345B58">
        <w:t>Email:</w:t>
      </w:r>
      <w:r w:rsidR="00E46990" w:rsidRPr="00345B58">
        <w:t xml:space="preserve"> </w:t>
      </w:r>
      <w:r w:rsidR="00F14739" w:rsidRPr="00345B58">
        <w:t>_______________________________________</w:t>
      </w:r>
    </w:p>
    <w:p w14:paraId="29DFCE35" w14:textId="77777777" w:rsidR="007D3CAD" w:rsidRDefault="003A7242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>
        <w:t>Contractor License Number: ______________________</w:t>
      </w:r>
      <w:r w:rsidR="008205FB">
        <w:t>___________________________________________________________</w:t>
      </w:r>
      <w:r>
        <w:t>_</w:t>
      </w:r>
    </w:p>
    <w:p w14:paraId="09F68D8A" w14:textId="77777777" w:rsidR="006472C9" w:rsidRDefault="006472C9" w:rsidP="0063525D">
      <w:pPr>
        <w:tabs>
          <w:tab w:val="left" w:pos="1080"/>
          <w:tab w:val="left" w:pos="6480"/>
          <w:tab w:val="left" w:pos="8280"/>
        </w:tabs>
        <w:spacing w:line="360" w:lineRule="auto"/>
        <w:rPr>
          <w:b/>
        </w:rPr>
      </w:pPr>
    </w:p>
    <w:p w14:paraId="52A0A925" w14:textId="77777777" w:rsidR="007D3CAD" w:rsidRPr="007D3CAD" w:rsidRDefault="007D3CAD" w:rsidP="00ED0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1B2DF"/>
        <w:tabs>
          <w:tab w:val="left" w:pos="1080"/>
          <w:tab w:val="left" w:pos="10710"/>
        </w:tabs>
        <w:spacing w:before="80" w:after="80"/>
        <w:rPr>
          <w:rFonts w:ascii="Calibri" w:hAnsi="Calibri"/>
          <w:b/>
        </w:rPr>
      </w:pPr>
      <w:r>
        <w:rPr>
          <w:rFonts w:ascii="Calibri" w:hAnsi="Calibri"/>
          <w:b/>
        </w:rPr>
        <w:t>Insurance and Experience</w:t>
      </w:r>
    </w:p>
    <w:p w14:paraId="7885CB40" w14:textId="77777777" w:rsidR="0003090A" w:rsidRPr="00345B58" w:rsidRDefault="007D2B69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Are you licensed and insured:</w:t>
      </w:r>
      <w:r w:rsidR="0063525D">
        <w:rPr>
          <w:rFonts w:asciiTheme="majorHAnsi" w:hAnsiTheme="majorHAnsi"/>
          <w:sz w:val="18"/>
          <w:szCs w:val="18"/>
        </w:rPr>
        <w:t xml:space="preserve">  </w:t>
      </w:r>
      <w:r w:rsidR="0063525D">
        <w:rPr>
          <w:rFonts w:asciiTheme="majorHAnsi" w:hAnsiTheme="majorHAnsi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63525D">
        <w:rPr>
          <w:rFonts w:asciiTheme="majorHAnsi" w:hAnsiTheme="majorHAnsi"/>
          <w:sz w:val="18"/>
          <w:szCs w:val="18"/>
        </w:rPr>
        <w:instrText xml:space="preserve"> FORMCHECKBOX </w:instrText>
      </w:r>
      <w:r w:rsidR="00C434B5">
        <w:rPr>
          <w:rFonts w:asciiTheme="majorHAnsi" w:hAnsiTheme="majorHAnsi"/>
          <w:sz w:val="18"/>
          <w:szCs w:val="18"/>
        </w:rPr>
      </w:r>
      <w:r w:rsidR="00C434B5">
        <w:rPr>
          <w:rFonts w:asciiTheme="majorHAnsi" w:hAnsiTheme="majorHAnsi"/>
          <w:sz w:val="18"/>
          <w:szCs w:val="18"/>
        </w:rPr>
        <w:fldChar w:fldCharType="separate"/>
      </w:r>
      <w:r w:rsidR="0063525D">
        <w:rPr>
          <w:rFonts w:asciiTheme="majorHAnsi" w:hAnsiTheme="majorHAnsi"/>
          <w:sz w:val="18"/>
          <w:szCs w:val="18"/>
        </w:rPr>
        <w:fldChar w:fldCharType="end"/>
      </w:r>
      <w:bookmarkEnd w:id="0"/>
      <w:r w:rsidR="0063525D">
        <w:rPr>
          <w:rFonts w:asciiTheme="majorHAnsi" w:hAnsiTheme="majorHAnsi"/>
          <w:sz w:val="18"/>
          <w:szCs w:val="18"/>
        </w:rPr>
        <w:t xml:space="preserve"> Yes  </w:t>
      </w:r>
      <w:r w:rsidR="0063525D">
        <w:rPr>
          <w:rFonts w:asciiTheme="majorHAnsi" w:hAnsiTheme="majorHAnsi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63525D">
        <w:rPr>
          <w:rFonts w:asciiTheme="majorHAnsi" w:hAnsiTheme="majorHAnsi"/>
          <w:sz w:val="18"/>
          <w:szCs w:val="18"/>
        </w:rPr>
        <w:instrText xml:space="preserve"> FORMCHECKBOX </w:instrText>
      </w:r>
      <w:r w:rsidR="00C434B5">
        <w:rPr>
          <w:rFonts w:asciiTheme="majorHAnsi" w:hAnsiTheme="majorHAnsi"/>
          <w:sz w:val="18"/>
          <w:szCs w:val="18"/>
        </w:rPr>
      </w:r>
      <w:r w:rsidR="00C434B5">
        <w:rPr>
          <w:rFonts w:asciiTheme="majorHAnsi" w:hAnsiTheme="majorHAnsi"/>
          <w:sz w:val="18"/>
          <w:szCs w:val="18"/>
        </w:rPr>
        <w:fldChar w:fldCharType="separate"/>
      </w:r>
      <w:r w:rsidR="0063525D">
        <w:rPr>
          <w:rFonts w:asciiTheme="majorHAnsi" w:hAnsiTheme="majorHAnsi"/>
          <w:sz w:val="18"/>
          <w:szCs w:val="18"/>
        </w:rPr>
        <w:fldChar w:fldCharType="end"/>
      </w:r>
      <w:bookmarkEnd w:id="1"/>
      <w:r w:rsidR="0063525D">
        <w:rPr>
          <w:rFonts w:asciiTheme="majorHAnsi" w:hAnsiTheme="majorHAnsi"/>
          <w:sz w:val="18"/>
          <w:szCs w:val="18"/>
        </w:rPr>
        <w:t xml:space="preserve"> No     </w:t>
      </w:r>
      <w:r w:rsidRPr="00345B58">
        <w:t>W</w:t>
      </w:r>
      <w:r w:rsidR="00ED215B">
        <w:t>hat type</w:t>
      </w:r>
      <w:r w:rsidR="0003090A" w:rsidRPr="00345B58">
        <w:t xml:space="preserve"> of insurance:</w:t>
      </w:r>
      <w:r w:rsidRPr="00345B58">
        <w:t xml:space="preserve"> </w:t>
      </w:r>
      <w:r w:rsidR="0063525D">
        <w:t>________________________________________________</w:t>
      </w:r>
      <w:r w:rsidRPr="00345B58">
        <w:t xml:space="preserve">  </w:t>
      </w:r>
    </w:p>
    <w:p w14:paraId="3FD35C26" w14:textId="77777777" w:rsidR="0040121D" w:rsidRPr="00345B58" w:rsidRDefault="007D2B69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How</w:t>
      </w:r>
      <w:r w:rsidR="00345B58" w:rsidRPr="00345B58">
        <w:t xml:space="preserve"> much coverage: </w:t>
      </w:r>
      <w:r w:rsidR="0063525D">
        <w:t>_______________________________</w:t>
      </w:r>
      <w:r w:rsidR="00345B58" w:rsidRPr="00345B58">
        <w:t xml:space="preserve">   L</w:t>
      </w:r>
      <w:r w:rsidRPr="00345B58">
        <w:t>icense updated</w:t>
      </w:r>
      <w:r w:rsidR="00DC230F" w:rsidRPr="00345B58">
        <w:t>:</w:t>
      </w:r>
      <w:r w:rsidR="00345B58" w:rsidRPr="00345B58">
        <w:t xml:space="preserve"> </w:t>
      </w:r>
      <w:r w:rsidR="0063525D">
        <w:t>_________________________________________</w:t>
      </w:r>
    </w:p>
    <w:p w14:paraId="2A82E80F" w14:textId="77777777" w:rsidR="00345B58" w:rsidRPr="00345B58" w:rsidRDefault="002E61CE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>
        <w:t>How long have</w:t>
      </w:r>
      <w:r w:rsidR="007D2B69" w:rsidRPr="00345B58">
        <w:t xml:space="preserve"> you been doing business in</w:t>
      </w:r>
      <w:r w:rsidR="00ED215B">
        <w:t xml:space="preserve"> the area: </w:t>
      </w:r>
      <w:r w:rsidR="0063525D">
        <w:t>__________________</w:t>
      </w:r>
      <w:r w:rsidR="00345B58" w:rsidRPr="00345B58">
        <w:t xml:space="preserve"> </w:t>
      </w:r>
      <w:r w:rsidR="007D2B69" w:rsidRPr="00345B58">
        <w:t>Ho</w:t>
      </w:r>
      <w:r w:rsidR="00345B58" w:rsidRPr="00345B58">
        <w:t xml:space="preserve">w long running own crew: </w:t>
      </w:r>
      <w:r w:rsidR="0063525D">
        <w:t>____________________</w:t>
      </w:r>
    </w:p>
    <w:p w14:paraId="7B0D6182" w14:textId="77777777" w:rsidR="00A1396E" w:rsidRDefault="007D2B69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How many guys on crew</w:t>
      </w:r>
      <w:r w:rsidR="00345B58" w:rsidRPr="00345B58">
        <w:t xml:space="preserve"> full time</w:t>
      </w:r>
      <w:r w:rsidR="00E46990" w:rsidRPr="00345B58">
        <w:t>:</w:t>
      </w:r>
      <w:r w:rsidRPr="00345B58">
        <w:t xml:space="preserve"> </w:t>
      </w:r>
      <w:r w:rsidR="0063525D">
        <w:t>_____________________________________________________________________________</w:t>
      </w:r>
    </w:p>
    <w:p w14:paraId="36D5FD25" w14:textId="77777777" w:rsidR="000C438C" w:rsidRPr="00345B58" w:rsidRDefault="000C438C" w:rsidP="000C438C">
      <w:pPr>
        <w:tabs>
          <w:tab w:val="left" w:pos="1080"/>
          <w:tab w:val="left" w:pos="10710"/>
        </w:tabs>
        <w:spacing w:line="360" w:lineRule="auto"/>
      </w:pPr>
      <w:r>
        <w:t>Do you use</w:t>
      </w:r>
      <w:r w:rsidRPr="00345B58">
        <w:t xml:space="preserve"> subcontractors: ___________ Are they licensed and </w:t>
      </w:r>
      <w:proofErr w:type="gramStart"/>
      <w:r w:rsidRPr="00345B58">
        <w:t>insured:</w:t>
      </w:r>
      <w:proofErr w:type="gramEnd"/>
      <w:r w:rsidRPr="00345B58">
        <w:t xml:space="preserve"> ______________________________________________</w:t>
      </w:r>
    </w:p>
    <w:p w14:paraId="4A5D36FA" w14:textId="77777777" w:rsidR="000C438C" w:rsidRPr="00345B58" w:rsidRDefault="000C438C" w:rsidP="000C438C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How often do you communicate</w:t>
      </w:r>
      <w:r>
        <w:t xml:space="preserve"> with your clients during a </w:t>
      </w:r>
      <w:proofErr w:type="gramStart"/>
      <w:r>
        <w:t>job:</w:t>
      </w:r>
      <w:proofErr w:type="gramEnd"/>
      <w:r>
        <w:t xml:space="preserve"> ______________________________________________________</w:t>
      </w:r>
    </w:p>
    <w:p w14:paraId="4B62C52B" w14:textId="77777777" w:rsidR="006472C9" w:rsidRPr="00345B58" w:rsidRDefault="006472C9" w:rsidP="0063525D">
      <w:pPr>
        <w:tabs>
          <w:tab w:val="left" w:pos="1080"/>
          <w:tab w:val="left" w:pos="6480"/>
          <w:tab w:val="left" w:pos="8280"/>
        </w:tabs>
        <w:spacing w:line="360" w:lineRule="auto"/>
      </w:pPr>
    </w:p>
    <w:p w14:paraId="2732CFB9" w14:textId="77777777" w:rsidR="007D3CAD" w:rsidRPr="007D3CAD" w:rsidRDefault="007D3CAD" w:rsidP="00ED0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1B2DF"/>
        <w:tabs>
          <w:tab w:val="left" w:pos="1080"/>
          <w:tab w:val="left" w:pos="10710"/>
        </w:tabs>
        <w:spacing w:before="80" w:after="80"/>
        <w:rPr>
          <w:rFonts w:ascii="Calibri" w:hAnsi="Calibri"/>
          <w:b/>
        </w:rPr>
      </w:pPr>
      <w:r>
        <w:rPr>
          <w:rFonts w:ascii="Calibri" w:hAnsi="Calibri"/>
          <w:b/>
        </w:rPr>
        <w:t>Current Projects and Bidding</w:t>
      </w:r>
    </w:p>
    <w:p w14:paraId="6357C286" w14:textId="77777777" w:rsidR="0063525D" w:rsidRDefault="008515FC" w:rsidP="0063525D">
      <w:pPr>
        <w:tabs>
          <w:tab w:val="left" w:pos="1080"/>
          <w:tab w:val="left" w:pos="6480"/>
          <w:tab w:val="left" w:pos="8280"/>
        </w:tabs>
        <w:spacing w:before="120" w:line="360" w:lineRule="auto"/>
      </w:pPr>
      <w:r w:rsidRPr="00345B58">
        <w:t>How many projects do you have going on right now:</w:t>
      </w:r>
      <w:r w:rsidR="00B96927" w:rsidRPr="00345B58">
        <w:t xml:space="preserve"> </w:t>
      </w:r>
      <w:r w:rsidRPr="00345B58">
        <w:t>______</w:t>
      </w:r>
      <w:r w:rsidR="0063525D">
        <w:t>________________</w:t>
      </w:r>
      <w:r w:rsidR="008205FB">
        <w:t>___</w:t>
      </w:r>
      <w:r w:rsidRPr="00345B58">
        <w:t xml:space="preserve">_ In the past </w:t>
      </w:r>
      <w:proofErr w:type="gramStart"/>
      <w:r w:rsidRPr="00345B58">
        <w:t>year:</w:t>
      </w:r>
      <w:r w:rsidR="0063525D">
        <w:t>_</w:t>
      </w:r>
      <w:proofErr w:type="gramEnd"/>
      <w:r w:rsidR="0063525D">
        <w:t>_________________</w:t>
      </w:r>
      <w:r w:rsidR="0010091F" w:rsidRPr="00345B58">
        <w:t>___</w:t>
      </w:r>
      <w:r w:rsidR="0063525D">
        <w:t>__</w:t>
      </w:r>
    </w:p>
    <w:p w14:paraId="38CE721C" w14:textId="77777777" w:rsidR="00516A65" w:rsidRPr="00345B58" w:rsidRDefault="00516A65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How many jobs</w:t>
      </w:r>
      <w:r w:rsidR="00B96927" w:rsidRPr="00345B58">
        <w:t xml:space="preserve"> do you typically handle at onc</w:t>
      </w:r>
      <w:r w:rsidR="00345B58" w:rsidRPr="00345B58">
        <w:t>e</w:t>
      </w:r>
      <w:r w:rsidRPr="00345B58">
        <w:t>:</w:t>
      </w:r>
      <w:r w:rsidR="00B96927" w:rsidRPr="00345B58">
        <w:t xml:space="preserve"> </w:t>
      </w:r>
      <w:r w:rsidR="0063525D">
        <w:t>__________________________________________________________________</w:t>
      </w:r>
    </w:p>
    <w:p w14:paraId="62FC776F" w14:textId="77777777" w:rsidR="008515FC" w:rsidRPr="00345B58" w:rsidRDefault="008515FC" w:rsidP="0063525D">
      <w:pPr>
        <w:tabs>
          <w:tab w:val="left" w:pos="1080"/>
          <w:tab w:val="left" w:pos="6480"/>
          <w:tab w:val="left" w:pos="8280"/>
        </w:tabs>
        <w:spacing w:line="360" w:lineRule="auto"/>
        <w:rPr>
          <w:u w:val="single"/>
        </w:rPr>
      </w:pPr>
      <w:r w:rsidRPr="00345B58">
        <w:t>What were the scopes of work:</w:t>
      </w:r>
      <w:r w:rsidR="00DA0303" w:rsidRPr="00345B58">
        <w:t xml:space="preserve"> </w:t>
      </w:r>
      <w:r w:rsidR="0063525D">
        <w:t>________________________________________________________________________________</w:t>
      </w:r>
      <w:r w:rsidRPr="00345B58">
        <w:t xml:space="preserve">        </w:t>
      </w:r>
    </w:p>
    <w:p w14:paraId="0A7EC04F" w14:textId="77777777" w:rsidR="0063525D" w:rsidRDefault="008515FC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What are the addresses:</w:t>
      </w:r>
      <w:r w:rsidR="00B96927" w:rsidRPr="00345B58">
        <w:t xml:space="preserve"> </w:t>
      </w:r>
      <w:r w:rsidR="0063525D">
        <w:t xml:space="preserve"> _____________________________________________________________________________________</w:t>
      </w:r>
    </w:p>
    <w:p w14:paraId="3BA44827" w14:textId="77777777" w:rsidR="0040121D" w:rsidRPr="00345B58" w:rsidRDefault="008515FC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Can I see the work on one or two recent jobs:</w:t>
      </w:r>
      <w:r w:rsidR="00E46990" w:rsidRPr="00345B58">
        <w:t xml:space="preserve"> </w:t>
      </w:r>
      <w:r w:rsidR="0063525D">
        <w:t xml:space="preserve"> ____________________________________________________________________</w:t>
      </w:r>
    </w:p>
    <w:p w14:paraId="2870D583" w14:textId="77777777" w:rsidR="0003090A" w:rsidRPr="00345B58" w:rsidRDefault="008515FC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How do you usually bid out your work:</w:t>
      </w:r>
      <w:r w:rsidR="0003090A" w:rsidRPr="00345B58">
        <w:t xml:space="preserve"> </w:t>
      </w:r>
      <w:r w:rsidR="0063525D">
        <w:t>_________________________________________________________________________</w:t>
      </w:r>
    </w:p>
    <w:p w14:paraId="0BBBD829" w14:textId="77777777" w:rsidR="0063525D" w:rsidRDefault="008515FC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Materials and Labor charged together or separate in your bids</w:t>
      </w:r>
      <w:r w:rsidR="00A1396E" w:rsidRPr="00345B58">
        <w:t>:</w:t>
      </w:r>
      <w:r w:rsidR="0063525D">
        <w:t xml:space="preserve"> _______________________________________________________</w:t>
      </w:r>
    </w:p>
    <w:p w14:paraId="40606101" w14:textId="77777777" w:rsidR="00A1396E" w:rsidRDefault="00DC230F" w:rsidP="0063525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Do you give written warrantees for your work:</w:t>
      </w:r>
      <w:r w:rsidR="00B96927" w:rsidRPr="00345B58">
        <w:t xml:space="preserve"> </w:t>
      </w:r>
      <w:r w:rsidR="00A1396E" w:rsidRPr="00345B58">
        <w:t>_____</w:t>
      </w:r>
      <w:r w:rsidR="00F02FD6" w:rsidRPr="00345B58">
        <w:t>__</w:t>
      </w:r>
      <w:r w:rsidR="00DA0303" w:rsidRPr="00345B58">
        <w:t xml:space="preserve">______________ </w:t>
      </w:r>
      <w:r w:rsidRPr="00345B58">
        <w:t>How long of a warrantee:</w:t>
      </w:r>
      <w:r w:rsidR="00DA0303" w:rsidRPr="00345B58">
        <w:t xml:space="preserve"> </w:t>
      </w:r>
      <w:r w:rsidR="00A1396E" w:rsidRPr="00345B58">
        <w:t>________________</w:t>
      </w:r>
      <w:r w:rsidR="0063525D">
        <w:t>________</w:t>
      </w:r>
      <w:r w:rsidR="00A1396E" w:rsidRPr="00345B58">
        <w:t>_</w:t>
      </w:r>
    </w:p>
    <w:p w14:paraId="48A8EC5C" w14:textId="77777777" w:rsidR="00FC716A" w:rsidRDefault="00FC716A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4C81A8AC" w14:textId="77777777" w:rsidR="007D3CAD" w:rsidRPr="007D3CAD" w:rsidRDefault="007D3CAD" w:rsidP="00ED0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1B2DF"/>
        <w:tabs>
          <w:tab w:val="left" w:pos="1080"/>
          <w:tab w:val="left" w:pos="10710"/>
        </w:tabs>
        <w:spacing w:before="80" w:after="80"/>
        <w:rPr>
          <w:rFonts w:ascii="Calibri" w:hAnsi="Calibri"/>
          <w:b/>
        </w:rPr>
      </w:pPr>
      <w:r>
        <w:rPr>
          <w:rFonts w:ascii="Calibri" w:hAnsi="Calibri"/>
          <w:b/>
        </w:rPr>
        <w:t>References</w:t>
      </w:r>
    </w:p>
    <w:p w14:paraId="2530AAF3" w14:textId="7A33C842" w:rsidR="00D30625" w:rsidRPr="00345B58" w:rsidRDefault="00D30625" w:rsidP="007D3CA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 xml:space="preserve">Can you provide a list of </w:t>
      </w:r>
      <w:r w:rsidR="000F102F" w:rsidRPr="00345B58">
        <w:t>references;</w:t>
      </w:r>
      <w:r w:rsidR="008515FC" w:rsidRPr="00345B58">
        <w:t xml:space="preserve"> with the</w:t>
      </w:r>
      <w:r w:rsidRPr="00345B58">
        <w:t xml:space="preserve"> names and numbers</w:t>
      </w:r>
      <w:r w:rsidR="008515FC" w:rsidRPr="00345B58">
        <w:t xml:space="preserve"> </w:t>
      </w:r>
      <w:r w:rsidRPr="00345B58">
        <w:t>you have done work for in the past:</w:t>
      </w:r>
    </w:p>
    <w:p w14:paraId="571AE54C" w14:textId="77777777" w:rsidR="006472C9" w:rsidRDefault="006472C9" w:rsidP="007D3CAD">
      <w:pPr>
        <w:tabs>
          <w:tab w:val="left" w:pos="1080"/>
          <w:tab w:val="left" w:pos="6480"/>
          <w:tab w:val="left" w:pos="8280"/>
        </w:tabs>
        <w:spacing w:line="360" w:lineRule="auto"/>
      </w:pPr>
    </w:p>
    <w:p w14:paraId="3DDB7737" w14:textId="77777777" w:rsidR="00F55C9E" w:rsidRPr="00345B58" w:rsidRDefault="0003090A" w:rsidP="007D3CA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1.</w:t>
      </w:r>
      <w:r w:rsidR="007D3CAD">
        <w:t xml:space="preserve">  </w:t>
      </w:r>
      <w:r w:rsidR="006472C9">
        <w:t>______________________________________________________________________________________________________</w:t>
      </w:r>
    </w:p>
    <w:p w14:paraId="27795452" w14:textId="77777777" w:rsidR="0003090A" w:rsidRDefault="0003090A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74A4915F" w14:textId="77777777" w:rsidR="006472C9" w:rsidRDefault="006472C9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6869E391" w14:textId="77777777" w:rsidR="006472C9" w:rsidRPr="00345B58" w:rsidRDefault="006472C9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414C2DD5" w14:textId="77777777" w:rsidR="0003090A" w:rsidRDefault="0003090A" w:rsidP="006472C9">
      <w:pPr>
        <w:tabs>
          <w:tab w:val="left" w:pos="1080"/>
          <w:tab w:val="left" w:pos="6480"/>
          <w:tab w:val="left" w:pos="8280"/>
        </w:tabs>
        <w:spacing w:line="360" w:lineRule="auto"/>
        <w:rPr>
          <w:b/>
        </w:rPr>
      </w:pPr>
      <w:r w:rsidRPr="00345B58">
        <w:t>2.</w:t>
      </w:r>
      <w:r w:rsidR="006472C9">
        <w:t xml:space="preserve"> ______________________________________________________________________________________________________</w:t>
      </w:r>
    </w:p>
    <w:p w14:paraId="22871D65" w14:textId="77777777" w:rsidR="006472C9" w:rsidRDefault="006472C9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347F7D70" w14:textId="77777777" w:rsidR="006472C9" w:rsidRDefault="006472C9" w:rsidP="006472C9">
      <w:pPr>
        <w:tabs>
          <w:tab w:val="left" w:pos="1080"/>
          <w:tab w:val="left" w:pos="6480"/>
          <w:tab w:val="left" w:pos="8280"/>
        </w:tabs>
        <w:spacing w:line="360" w:lineRule="auto"/>
        <w:rPr>
          <w:b/>
        </w:rPr>
      </w:pPr>
    </w:p>
    <w:p w14:paraId="19FC120C" w14:textId="77777777" w:rsidR="006472C9" w:rsidRPr="00345B58" w:rsidRDefault="006472C9" w:rsidP="007D3CAD">
      <w:pPr>
        <w:tabs>
          <w:tab w:val="left" w:pos="1080"/>
          <w:tab w:val="left" w:pos="6480"/>
          <w:tab w:val="left" w:pos="8280"/>
        </w:tabs>
        <w:spacing w:line="360" w:lineRule="auto"/>
        <w:jc w:val="center"/>
        <w:rPr>
          <w:b/>
        </w:rPr>
      </w:pPr>
    </w:p>
    <w:p w14:paraId="07E3415D" w14:textId="12CA9419" w:rsidR="006472C9" w:rsidRDefault="0003090A" w:rsidP="007D3CAD">
      <w:pPr>
        <w:tabs>
          <w:tab w:val="left" w:pos="1080"/>
          <w:tab w:val="left" w:pos="6480"/>
          <w:tab w:val="left" w:pos="8280"/>
        </w:tabs>
        <w:spacing w:line="360" w:lineRule="auto"/>
      </w:pPr>
      <w:r w:rsidRPr="00345B58">
        <w:t>3.</w:t>
      </w:r>
      <w:r w:rsidR="006472C9">
        <w:t xml:space="preserve"> ______________________________________________________________________________________________________</w:t>
      </w:r>
      <w:bookmarkStart w:id="2" w:name="_GoBack"/>
      <w:bookmarkEnd w:id="2"/>
    </w:p>
    <w:p w14:paraId="344F2EE1" w14:textId="7610C185" w:rsidR="00415DC9" w:rsidRPr="00345B58" w:rsidRDefault="00D30625" w:rsidP="007D3CAD">
      <w:pPr>
        <w:tabs>
          <w:tab w:val="left" w:pos="1080"/>
          <w:tab w:val="left" w:pos="6480"/>
          <w:tab w:val="left" w:pos="8280"/>
        </w:tabs>
        <w:spacing w:line="360" w:lineRule="auto"/>
        <w:rPr>
          <w:b/>
        </w:rPr>
      </w:pPr>
      <w:r w:rsidRPr="00345B58">
        <w:t xml:space="preserve"> </w:t>
      </w:r>
    </w:p>
    <w:sectPr w:rsidR="00415DC9" w:rsidRPr="00345B58" w:rsidSect="00812A7C">
      <w:headerReference w:type="default" r:id="rId7"/>
      <w:footerReference w:type="even" r:id="rId8"/>
      <w:pgSz w:w="12240" w:h="15840"/>
      <w:pgMar w:top="360" w:right="720" w:bottom="288" w:left="720" w:header="432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904BE" w14:textId="77777777" w:rsidR="0063525D" w:rsidRPr="00FC716A" w:rsidRDefault="0063525D" w:rsidP="00FC716A">
      <w:r>
        <w:separator/>
      </w:r>
    </w:p>
  </w:endnote>
  <w:endnote w:type="continuationSeparator" w:id="0">
    <w:p w14:paraId="6F9069BD" w14:textId="77777777" w:rsidR="0063525D" w:rsidRPr="00FC716A" w:rsidRDefault="0063525D" w:rsidP="00FC7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E8ACB" w14:textId="77777777" w:rsidR="006472C9" w:rsidRDefault="00C434B5">
    <w:pPr>
      <w:pStyle w:val="Footer"/>
    </w:pPr>
    <w:sdt>
      <w:sdtPr>
        <w:id w:val="969400743"/>
        <w:placeholder>
          <w:docPart w:val="2AAD27E42B1A474CBD57138BCDB33ACC"/>
        </w:placeholder>
        <w:temporary/>
        <w:showingPlcHdr/>
      </w:sdtPr>
      <w:sdtEndPr/>
      <w:sdtContent>
        <w:r w:rsidR="006472C9">
          <w:t>[Type text]</w:t>
        </w:r>
      </w:sdtContent>
    </w:sdt>
    <w:r w:rsidR="006472C9">
      <w:ptab w:relativeTo="margin" w:alignment="center" w:leader="none"/>
    </w:r>
    <w:sdt>
      <w:sdtPr>
        <w:id w:val="969400748"/>
        <w:placeholder>
          <w:docPart w:val="2714DB7557AACF4F8ECDA1A4F8AC9CD9"/>
        </w:placeholder>
        <w:temporary/>
        <w:showingPlcHdr/>
      </w:sdtPr>
      <w:sdtEndPr/>
      <w:sdtContent>
        <w:r w:rsidR="006472C9">
          <w:t>[Type text]</w:t>
        </w:r>
      </w:sdtContent>
    </w:sdt>
    <w:r w:rsidR="006472C9">
      <w:ptab w:relativeTo="margin" w:alignment="right" w:leader="none"/>
    </w:r>
    <w:sdt>
      <w:sdtPr>
        <w:id w:val="969400753"/>
        <w:placeholder>
          <w:docPart w:val="AED35192443BB34A896C492F382082E3"/>
        </w:placeholder>
        <w:temporary/>
        <w:showingPlcHdr/>
      </w:sdtPr>
      <w:sdtEndPr/>
      <w:sdtContent>
        <w:r w:rsidR="006472C9">
          <w:t>[Type text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63A04" w14:textId="77777777" w:rsidR="0063525D" w:rsidRPr="00FC716A" w:rsidRDefault="0063525D" w:rsidP="00FC716A">
      <w:r>
        <w:separator/>
      </w:r>
    </w:p>
  </w:footnote>
  <w:footnote w:type="continuationSeparator" w:id="0">
    <w:p w14:paraId="63FE25DD" w14:textId="77777777" w:rsidR="0063525D" w:rsidRPr="00FC716A" w:rsidRDefault="0063525D" w:rsidP="00FC71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96"/>
      <w:gridCol w:w="4304"/>
    </w:tblGrid>
    <w:tr w:rsidR="0063525D" w14:paraId="22C09E52" w14:textId="77777777" w:rsidTr="00812A7C">
      <w:trPr>
        <w:jc w:val="center"/>
      </w:trPr>
      <w:tc>
        <w:tcPr>
          <w:tcW w:w="5760" w:type="dxa"/>
          <w:vAlign w:val="center"/>
        </w:tcPr>
        <w:p w14:paraId="27E82F2C" w14:textId="77777777" w:rsidR="0063525D" w:rsidRPr="005C5B0E" w:rsidRDefault="0063525D" w:rsidP="008205FB">
          <w:pPr>
            <w:pStyle w:val="Header"/>
            <w:tabs>
              <w:tab w:val="center" w:pos="5760"/>
            </w:tabs>
            <w:ind w:right="-1188"/>
            <w:rPr>
              <w:rFonts w:asciiTheme="majorHAnsi" w:hAnsiTheme="majorHAnsi"/>
              <w:b/>
              <w:sz w:val="44"/>
              <w:szCs w:val="44"/>
            </w:rPr>
          </w:pPr>
          <w:r w:rsidRPr="005C5B0E">
            <w:rPr>
              <w:rFonts w:asciiTheme="majorHAnsi" w:hAnsiTheme="majorHAnsi"/>
              <w:b/>
              <w:sz w:val="44"/>
              <w:szCs w:val="44"/>
            </w:rPr>
            <w:t xml:space="preserve">Contractor </w:t>
          </w:r>
          <w:r>
            <w:rPr>
              <w:rFonts w:asciiTheme="majorHAnsi" w:hAnsiTheme="majorHAnsi"/>
              <w:b/>
              <w:sz w:val="44"/>
              <w:szCs w:val="44"/>
            </w:rPr>
            <w:t>Application</w:t>
          </w:r>
        </w:p>
      </w:tc>
      <w:tc>
        <w:tcPr>
          <w:tcW w:w="3816" w:type="dxa"/>
        </w:tcPr>
        <w:p w14:paraId="116675C4" w14:textId="411EC2A5" w:rsidR="0063525D" w:rsidRDefault="00C475D6" w:rsidP="008205FB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541E06F6" wp14:editId="184F6211">
                <wp:extent cx="927100" cy="624919"/>
                <wp:effectExtent l="0" t="0" r="6350" b="381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final.docx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1809" cy="648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2867985" w14:textId="77777777" w:rsidR="0063525D" w:rsidRPr="00812A7C" w:rsidRDefault="0063525D" w:rsidP="00812A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A6A0F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A18330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1EA838F8"/>
    <w:multiLevelType w:val="singleLevel"/>
    <w:tmpl w:val="8B523136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" w15:restartNumberingAfterBreak="0">
    <w:nsid w:val="308B04AA"/>
    <w:multiLevelType w:val="hybridMultilevel"/>
    <w:tmpl w:val="305CA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F31D7"/>
    <w:multiLevelType w:val="singleLevel"/>
    <w:tmpl w:val="855CA02C"/>
    <w:lvl w:ilvl="0">
      <w:start w:val="1"/>
      <w:numFmt w:val="bullet"/>
      <w:pStyle w:val="Style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</w:num>
  <w:num w:numId="2">
    <w:abstractNumId w:val="4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ksjQ0tjU2MTcwtDSyUdpeDU4uLM/DyQAqNaAFW6oR8sAAAA"/>
  </w:docVars>
  <w:rsids>
    <w:rsidRoot w:val="00B20CC0"/>
    <w:rsid w:val="0002551F"/>
    <w:rsid w:val="0003090A"/>
    <w:rsid w:val="00065E5B"/>
    <w:rsid w:val="0009699D"/>
    <w:rsid w:val="000A3B67"/>
    <w:rsid w:val="000A4B66"/>
    <w:rsid w:val="000A7A15"/>
    <w:rsid w:val="000C438C"/>
    <w:rsid w:val="000F102F"/>
    <w:rsid w:val="0010091F"/>
    <w:rsid w:val="00105624"/>
    <w:rsid w:val="00191934"/>
    <w:rsid w:val="00192092"/>
    <w:rsid w:val="00193A31"/>
    <w:rsid w:val="00226591"/>
    <w:rsid w:val="00276566"/>
    <w:rsid w:val="00281BC4"/>
    <w:rsid w:val="00285C8B"/>
    <w:rsid w:val="00287BCD"/>
    <w:rsid w:val="002A76D6"/>
    <w:rsid w:val="002E61CE"/>
    <w:rsid w:val="002F6C49"/>
    <w:rsid w:val="003009EF"/>
    <w:rsid w:val="00310146"/>
    <w:rsid w:val="00345B58"/>
    <w:rsid w:val="003A7242"/>
    <w:rsid w:val="003E475A"/>
    <w:rsid w:val="003F7935"/>
    <w:rsid w:val="0040121D"/>
    <w:rsid w:val="004155F7"/>
    <w:rsid w:val="00415DC9"/>
    <w:rsid w:val="00477D97"/>
    <w:rsid w:val="004C71E1"/>
    <w:rsid w:val="00516A65"/>
    <w:rsid w:val="0053045E"/>
    <w:rsid w:val="00543008"/>
    <w:rsid w:val="00570E9C"/>
    <w:rsid w:val="005806B7"/>
    <w:rsid w:val="00607672"/>
    <w:rsid w:val="0063525D"/>
    <w:rsid w:val="006472C9"/>
    <w:rsid w:val="006D108C"/>
    <w:rsid w:val="006E5CDB"/>
    <w:rsid w:val="007313AD"/>
    <w:rsid w:val="0079217F"/>
    <w:rsid w:val="00794225"/>
    <w:rsid w:val="007D2B69"/>
    <w:rsid w:val="007D3CAD"/>
    <w:rsid w:val="007D6CEB"/>
    <w:rsid w:val="00812A7C"/>
    <w:rsid w:val="008205FB"/>
    <w:rsid w:val="008515FC"/>
    <w:rsid w:val="00883822"/>
    <w:rsid w:val="00893A37"/>
    <w:rsid w:val="008E429C"/>
    <w:rsid w:val="00995ABB"/>
    <w:rsid w:val="00A11DF0"/>
    <w:rsid w:val="00A1396E"/>
    <w:rsid w:val="00A177ED"/>
    <w:rsid w:val="00AA58BC"/>
    <w:rsid w:val="00B02C60"/>
    <w:rsid w:val="00B0724E"/>
    <w:rsid w:val="00B20CC0"/>
    <w:rsid w:val="00B954A6"/>
    <w:rsid w:val="00B96927"/>
    <w:rsid w:val="00BC7A4F"/>
    <w:rsid w:val="00BD5852"/>
    <w:rsid w:val="00C035FD"/>
    <w:rsid w:val="00C475D6"/>
    <w:rsid w:val="00CA237A"/>
    <w:rsid w:val="00CB7F47"/>
    <w:rsid w:val="00CF7DF1"/>
    <w:rsid w:val="00D253BB"/>
    <w:rsid w:val="00D30625"/>
    <w:rsid w:val="00D34824"/>
    <w:rsid w:val="00D36FCB"/>
    <w:rsid w:val="00D7413D"/>
    <w:rsid w:val="00DA0303"/>
    <w:rsid w:val="00DC230F"/>
    <w:rsid w:val="00DE5E5B"/>
    <w:rsid w:val="00E24A53"/>
    <w:rsid w:val="00E31A7D"/>
    <w:rsid w:val="00E41B62"/>
    <w:rsid w:val="00E4218F"/>
    <w:rsid w:val="00E45A18"/>
    <w:rsid w:val="00E46990"/>
    <w:rsid w:val="00E90D6C"/>
    <w:rsid w:val="00ED0A9E"/>
    <w:rsid w:val="00ED215B"/>
    <w:rsid w:val="00EE3ECF"/>
    <w:rsid w:val="00F02FD6"/>
    <w:rsid w:val="00F14739"/>
    <w:rsid w:val="00F55C9E"/>
    <w:rsid w:val="00F736B8"/>
    <w:rsid w:val="00FC716A"/>
    <w:rsid w:val="00FD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B343A71"/>
  <w15:docId w15:val="{DFD66617-21CD-40AC-82EE-853C753DD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numPr>
        <w:numId w:val="4"/>
      </w:numPr>
      <w:spacing w:after="120"/>
      <w:ind w:right="252"/>
      <w:jc w:val="both"/>
    </w:pPr>
    <w:rPr>
      <w:b/>
      <w:caps/>
      <w:snapToGrid w:val="0"/>
      <w:sz w:val="28"/>
    </w:rPr>
  </w:style>
  <w:style w:type="paragraph" w:styleId="ListNumber5">
    <w:name w:val="List Number 5"/>
    <w:basedOn w:val="Normal"/>
    <w:pPr>
      <w:numPr>
        <w:numId w:val="1"/>
      </w:numPr>
    </w:pPr>
  </w:style>
  <w:style w:type="paragraph" w:styleId="NormalIndent">
    <w:name w:val="Normal Indent"/>
    <w:basedOn w:val="Normal"/>
    <w:pPr>
      <w:ind w:left="720"/>
    </w:pPr>
  </w:style>
  <w:style w:type="paragraph" w:customStyle="1" w:styleId="Style2">
    <w:name w:val="Style2"/>
    <w:basedOn w:val="Style1"/>
    <w:pPr>
      <w:numPr>
        <w:numId w:val="3"/>
      </w:numPr>
    </w:pPr>
  </w:style>
  <w:style w:type="paragraph" w:styleId="BodyText3">
    <w:name w:val="Body Text 3"/>
    <w:basedOn w:val="Normal"/>
    <w:pPr>
      <w:jc w:val="both"/>
    </w:pPr>
    <w:rPr>
      <w:b/>
      <w:i/>
      <w:sz w:val="24"/>
    </w:rPr>
  </w:style>
  <w:style w:type="paragraph" w:styleId="Header">
    <w:name w:val="header"/>
    <w:basedOn w:val="Normal"/>
    <w:link w:val="HeaderChar"/>
    <w:rsid w:val="00FC71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C716A"/>
  </w:style>
  <w:style w:type="paragraph" w:styleId="Footer">
    <w:name w:val="footer"/>
    <w:basedOn w:val="Normal"/>
    <w:link w:val="FooterChar"/>
    <w:uiPriority w:val="99"/>
    <w:rsid w:val="00FC71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716A"/>
  </w:style>
  <w:style w:type="paragraph" w:styleId="BalloonText">
    <w:name w:val="Balloon Text"/>
    <w:basedOn w:val="Normal"/>
    <w:link w:val="BalloonTextChar"/>
    <w:rsid w:val="00812A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12A7C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rsid w:val="00812A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91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AD27E42B1A474CBD57138BCDB33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6A64A-2D2F-9641-817B-10FFE4646500}"/>
      </w:docPartPr>
      <w:docPartBody>
        <w:p w:rsidR="00953887" w:rsidRDefault="00D72898" w:rsidP="00D72898">
          <w:pPr>
            <w:pStyle w:val="2AAD27E42B1A474CBD57138BCDB33ACC"/>
          </w:pPr>
          <w:r>
            <w:t>[Type text]</w:t>
          </w:r>
        </w:p>
      </w:docPartBody>
    </w:docPart>
    <w:docPart>
      <w:docPartPr>
        <w:name w:val="2714DB7557AACF4F8ECDA1A4F8AC9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EF590-E8D3-364F-BE3A-0DD9F2965F59}"/>
      </w:docPartPr>
      <w:docPartBody>
        <w:p w:rsidR="00953887" w:rsidRDefault="00D72898" w:rsidP="00D72898">
          <w:pPr>
            <w:pStyle w:val="2714DB7557AACF4F8ECDA1A4F8AC9CD9"/>
          </w:pPr>
          <w:r>
            <w:t>[Type text]</w:t>
          </w:r>
        </w:p>
      </w:docPartBody>
    </w:docPart>
    <w:docPart>
      <w:docPartPr>
        <w:name w:val="AED35192443BB34A896C492F38208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82337-96D8-FA43-893F-F61C7409A8A9}"/>
      </w:docPartPr>
      <w:docPartBody>
        <w:p w:rsidR="00953887" w:rsidRDefault="00D72898" w:rsidP="00D72898">
          <w:pPr>
            <w:pStyle w:val="AED35192443BB34A896C492F382082E3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72898"/>
    <w:rsid w:val="00953887"/>
    <w:rsid w:val="00D7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AD27E42B1A474CBD57138BCDB33ACC">
    <w:name w:val="2AAD27E42B1A474CBD57138BCDB33ACC"/>
    <w:rsid w:val="00D72898"/>
  </w:style>
  <w:style w:type="paragraph" w:customStyle="1" w:styleId="2714DB7557AACF4F8ECDA1A4F8AC9CD9">
    <w:name w:val="2714DB7557AACF4F8ECDA1A4F8AC9CD9"/>
    <w:rsid w:val="00D72898"/>
  </w:style>
  <w:style w:type="paragraph" w:customStyle="1" w:styleId="AED35192443BB34A896C492F382082E3">
    <w:name w:val="AED35192443BB34A896C492F382082E3"/>
    <w:rsid w:val="00D72898"/>
  </w:style>
  <w:style w:type="paragraph" w:customStyle="1" w:styleId="9CC2C105CC342D4DAD878A8DFDA9D94B">
    <w:name w:val="9CC2C105CC342D4DAD878A8DFDA9D94B"/>
    <w:rsid w:val="00D72898"/>
  </w:style>
  <w:style w:type="paragraph" w:customStyle="1" w:styleId="3072271F1B1CC84893EF5074AFA58CC2">
    <w:name w:val="3072271F1B1CC84893EF5074AFA58CC2"/>
    <w:rsid w:val="00D72898"/>
  </w:style>
  <w:style w:type="paragraph" w:customStyle="1" w:styleId="AFF95E0E63707E46979076ECEB9C591C">
    <w:name w:val="AFF95E0E63707E46979076ECEB9C591C"/>
    <w:rsid w:val="00D728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227</Words>
  <Characters>26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ERTY  ACQUISITION  WORKSHEET</vt:lpstr>
    </vt:vector>
  </TitlesOfParts>
  <Company>PARADIGM MANAGMENT</Company>
  <LinksUpToDate>false</LinksUpToDate>
  <CharactersWithSpaces>2857</CharactersWithSpaces>
  <SharedDoc>false</SharedDoc>
  <HLinks>
    <vt:vector size="18" baseType="variant">
      <vt:variant>
        <vt:i4>6881350</vt:i4>
      </vt:variant>
      <vt:variant>
        <vt:i4>-1</vt:i4>
      </vt:variant>
      <vt:variant>
        <vt:i4>2052</vt:i4>
      </vt:variant>
      <vt:variant>
        <vt:i4>1</vt:i4>
      </vt:variant>
      <vt:variant>
        <vt:lpwstr>FB Logo</vt:lpwstr>
      </vt:variant>
      <vt:variant>
        <vt:lpwstr/>
      </vt:variant>
      <vt:variant>
        <vt:i4>1900615</vt:i4>
      </vt:variant>
      <vt:variant>
        <vt:i4>-1</vt:i4>
      </vt:variant>
      <vt:variant>
        <vt:i4>2053</vt:i4>
      </vt:variant>
      <vt:variant>
        <vt:i4>1</vt:i4>
      </vt:variant>
      <vt:variant>
        <vt:lpwstr>Flip this house logo</vt:lpwstr>
      </vt:variant>
      <vt:variant>
        <vt:lpwstr/>
      </vt:variant>
      <vt:variant>
        <vt:i4>6160414</vt:i4>
      </vt:variant>
      <vt:variant>
        <vt:i4>-1</vt:i4>
      </vt:variant>
      <vt:variant>
        <vt:i4>2054</vt:i4>
      </vt:variant>
      <vt:variant>
        <vt:i4>1</vt:i4>
      </vt:variant>
      <vt:variant>
        <vt:lpwstr>cthomes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 ACQUISITION  WORKSHEET</dc:title>
  <dc:subject/>
  <dc:creator>BRUCE BEASLEY</dc:creator>
  <cp:keywords/>
  <cp:lastModifiedBy>Dickson, Aliethea</cp:lastModifiedBy>
  <cp:revision>4</cp:revision>
  <cp:lastPrinted>2006-08-05T22:23:00Z</cp:lastPrinted>
  <dcterms:created xsi:type="dcterms:W3CDTF">2020-04-26T16:53:00Z</dcterms:created>
  <dcterms:modified xsi:type="dcterms:W3CDTF">2020-05-02T16:03:00Z</dcterms:modified>
</cp:coreProperties>
</file>